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545AC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just add a few pokemon to database</w:t>
      </w:r>
    </w:p>
    <w:p w14:paraId="477EC0AF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add timeline for search event (who searched … at 3pm)</w:t>
      </w:r>
    </w:p>
    <w:p w14:paraId="64B2D44F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sort data from mongodb</w:t>
      </w:r>
    </w:p>
    <w:p w14:paraId="3B87D9A1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use - create database</w:t>
      </w:r>
    </w:p>
    <w:p w14:paraId="65B4C3C9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db.dropDatabase()</w:t>
      </w:r>
    </w:p>
    <w:p w14:paraId="62C7EF1A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use XXX</w:t>
      </w:r>
    </w:p>
    <w:p w14:paraId="2B2CA6AB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show collections()</w:t>
      </w:r>
    </w:p>
    <w:p w14:paraId="6B02A903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show dbs</w:t>
      </w:r>
    </w:p>
    <w:p w14:paraId="601ACF73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db.name.insert ({xx:xx})</w:t>
      </w:r>
    </w:p>
    <w:p w14:paraId="7F955640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*collection name always ends with "s"</w:t>
      </w:r>
    </w:p>
    <w:p w14:paraId="1F1ACF89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* collection name doesn’t allow capital letters</w:t>
      </w:r>
    </w:p>
    <w:p w14:paraId="62987F07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14:paraId="0F4E1B98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install mongoose</w:t>
      </w:r>
    </w:p>
    <w:p w14:paraId="428546D9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insert&gt; create &gt; use app.put</w:t>
      </w:r>
    </w:p>
    <w:p w14:paraId="0DFBC841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update&gt; one/many&gt; use app.get&gt; {creteria} {$inc: 1}</w:t>
      </w:r>
    </w:p>
    <w:p w14:paraId="0F3E1BCA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remove&gt; remove&gt; just crertia</w:t>
      </w:r>
    </w:p>
    <w:p w14:paraId="5CBCD45F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14:paraId="532C1EFF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postman (test post request)</w:t>
      </w:r>
    </w:p>
    <w:p w14:paraId="5EADF859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14:paraId="531D54C2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- create timeline.html/js</w:t>
      </w:r>
    </w:p>
    <w:p w14:paraId="27497BEE" w14:textId="77777777" w:rsidR="00033A4C" w:rsidRDefault="00033A4C" w:rsidP="00033A4C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14:paraId="6EE04110" w14:textId="77777777" w:rsidR="009B719E" w:rsidRDefault="009B719E"/>
    <w:sectPr w:rsidR="009B71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NDEytTQ1MDMzNjZR0lEKTi0uzszPAykwrAUAbRReDCwAAAA="/>
  </w:docVars>
  <w:rsids>
    <w:rsidRoot w:val="002C52A5"/>
    <w:rsid w:val="00033A4C"/>
    <w:rsid w:val="002C52A5"/>
    <w:rsid w:val="009B7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33D35"/>
  <w15:chartTrackingRefBased/>
  <w15:docId w15:val="{FDEC2E7B-D7F5-474E-9F2B-816AC98FA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33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8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5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3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xin cao</dc:creator>
  <cp:keywords/>
  <dc:description/>
  <cp:lastModifiedBy>fangxin cao</cp:lastModifiedBy>
  <cp:revision>2</cp:revision>
  <dcterms:created xsi:type="dcterms:W3CDTF">2022-05-10T22:10:00Z</dcterms:created>
  <dcterms:modified xsi:type="dcterms:W3CDTF">2022-05-10T22:11:00Z</dcterms:modified>
</cp:coreProperties>
</file>